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4E53F0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Име и презиме /Назив предузетничке радње 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(избрисати непотребно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):</w:t>
      </w:r>
    </w:p>
    <w:p w14:paraId="7CF712B3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 xml:space="preserve">Седиште: </w:t>
      </w:r>
    </w:p>
    <w:p w14:paraId="2D95482D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52FEB698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Latn-CS"/>
        </w:rPr>
        <w:t>e-mail</w:t>
      </w:r>
      <w:r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10AFD3AB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>Текући рачун и назив банке</w:t>
      </w:r>
      <w:r>
        <w:rPr>
          <w:rFonts w:ascii="Tahoma" w:hAnsi="Tahoma" w:cs="Tahoma"/>
          <w:b/>
          <w:bCs/>
          <w:sz w:val="22"/>
          <w:szCs w:val="22"/>
        </w:rPr>
        <w:t>:</w:t>
      </w:r>
    </w:p>
    <w:p w14:paraId="4457F08E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  <w:lang w:val="sr-Cyrl-RS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ПИБ 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(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колико је применљиво):</w:t>
      </w:r>
    </w:p>
    <w:p w14:paraId="7CB46295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Матични број 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(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колико је применљиво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):</w:t>
      </w: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 </w:t>
      </w:r>
    </w:p>
    <w:p w14:paraId="7BE07B8C" w14:textId="77777777" w:rsidR="009D6D1C" w:rsidRDefault="00083914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</w:t>
      </w:r>
    </w:p>
    <w:p w14:paraId="4662666B" w14:textId="77777777" w:rsidR="009D6D1C" w:rsidRDefault="009D6D1C">
      <w:pPr>
        <w:jc w:val="both"/>
        <w:rPr>
          <w:rFonts w:ascii="Tahoma" w:hAnsi="Tahoma" w:cs="Tahoma"/>
          <w:sz w:val="22"/>
          <w:szCs w:val="22"/>
        </w:rPr>
      </w:pPr>
    </w:p>
    <w:p w14:paraId="27A4E961" w14:textId="36E09B11" w:rsidR="009D6D1C" w:rsidRDefault="2932C2D6">
      <w:pPr>
        <w:jc w:val="both"/>
        <w:rPr>
          <w:rFonts w:ascii="Tahoma" w:hAnsi="Tahoma" w:cs="Tahoma"/>
          <w:sz w:val="22"/>
          <w:szCs w:val="22"/>
          <w:lang w:val="en-US"/>
        </w:rPr>
      </w:pPr>
      <w:r w:rsidRPr="2932C2D6">
        <w:rPr>
          <w:rFonts w:ascii="Tahoma" w:hAnsi="Tahoma" w:cs="Tahoma"/>
          <w:sz w:val="22"/>
          <w:szCs w:val="22"/>
          <w:lang w:val="sr-Cyrl-RS"/>
        </w:rPr>
        <w:t>На основу Позива за достављање понуд</w:t>
      </w:r>
      <w:r w:rsidRPr="2932C2D6">
        <w:rPr>
          <w:rFonts w:ascii="Tahoma" w:hAnsi="Tahoma" w:cs="Tahoma"/>
          <w:sz w:val="22"/>
          <w:szCs w:val="22"/>
          <w:lang w:val="sr-Latn-RS"/>
        </w:rPr>
        <w:t>a</w:t>
      </w:r>
      <w:r w:rsidRPr="2932C2D6">
        <w:rPr>
          <w:rFonts w:ascii="Tahoma" w:hAnsi="Tahoma" w:cs="Tahoma"/>
          <w:sz w:val="22"/>
          <w:szCs w:val="22"/>
          <w:lang w:val="sr-Cyrl-RS"/>
        </w:rPr>
        <w:t xml:space="preserve"> за набавку експертских услуга за пружање подршке јединицама локалне самоуправе за унапређење доступности и ефикасности пружања услуга за рањиве категорије становништва - јединствена управна места</w:t>
      </w:r>
      <w:r w:rsidRPr="2932C2D6">
        <w:rPr>
          <w:rFonts w:ascii="Tahoma" w:hAnsi="Tahoma" w:cs="Tahoma"/>
          <w:sz w:val="22"/>
          <w:szCs w:val="22"/>
          <w:lang w:val="sr-Latn-RS"/>
        </w:rPr>
        <w:t xml:space="preserve"> </w:t>
      </w:r>
      <w:r w:rsidRPr="2932C2D6">
        <w:rPr>
          <w:rFonts w:ascii="Tahoma" w:hAnsi="Tahoma" w:cs="Tahoma"/>
          <w:sz w:val="22"/>
          <w:szCs w:val="22"/>
          <w:lang w:val="sr-Cyrl-RS"/>
        </w:rPr>
        <w:t>у оквиру Програма „</w:t>
      </w:r>
      <w:r w:rsidRPr="2932C2D6">
        <w:rPr>
          <w:rFonts w:ascii="Tahoma" w:eastAsia="Tahoma" w:hAnsi="Tahoma" w:cs="Tahoma"/>
          <w:sz w:val="22"/>
          <w:szCs w:val="22"/>
          <w:lang w:val="sr-Cyrl-RS"/>
        </w:rPr>
        <w:t>Партнерство за добру локалну самоуправу“</w:t>
      </w:r>
      <w:r w:rsidRPr="2932C2D6">
        <w:rPr>
          <w:rFonts w:ascii="Tahoma" w:hAnsi="Tahoma" w:cs="Tahoma"/>
          <w:sz w:val="22"/>
          <w:szCs w:val="22"/>
          <w:lang w:val="sr-Cyrl-RS"/>
        </w:rPr>
        <w:t>, достављам:</w:t>
      </w:r>
    </w:p>
    <w:p w14:paraId="276B081B" w14:textId="77777777" w:rsidR="009D6D1C" w:rsidRDefault="009D6D1C">
      <w:pPr>
        <w:jc w:val="both"/>
        <w:rPr>
          <w:rFonts w:ascii="Tahoma" w:hAnsi="Tahoma" w:cs="Tahoma"/>
          <w:sz w:val="22"/>
          <w:szCs w:val="22"/>
          <w:lang w:val="en-US"/>
        </w:rPr>
      </w:pPr>
    </w:p>
    <w:p w14:paraId="4254B5AF" w14:textId="77777777" w:rsidR="009D6D1C" w:rsidRDefault="009D6D1C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77777777" w:rsidR="009D6D1C" w:rsidRDefault="00083914">
      <w:pPr>
        <w:jc w:val="center"/>
        <w:rPr>
          <w:rFonts w:ascii="Tahoma" w:hAnsi="Tahoma" w:cs="Tahoma"/>
          <w:sz w:val="22"/>
          <w:szCs w:val="22"/>
          <w:lang w:val="sr-Cyrl-RS"/>
        </w:rPr>
      </w:pPr>
      <w:r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>
        <w:rPr>
          <w:rFonts w:ascii="Tahoma" w:hAnsi="Tahoma" w:cs="Tahoma"/>
          <w:sz w:val="22"/>
          <w:szCs w:val="22"/>
        </w:rPr>
        <w:t xml:space="preserve"> / </w:t>
      </w:r>
      <w:r>
        <w:rPr>
          <w:rFonts w:ascii="Tahoma" w:hAnsi="Tahoma" w:cs="Tahoma"/>
          <w:sz w:val="22"/>
          <w:szCs w:val="22"/>
          <w:lang w:val="sr-Cyrl-RS"/>
        </w:rPr>
        <w:t>ПАРТИЈА ... (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нети број партије</w:t>
      </w:r>
      <w:r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9D6D1C" w:rsidRDefault="009D6D1C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9D6D1C" w:rsidRDefault="00083914">
      <w:pPr>
        <w:jc w:val="center"/>
        <w:rPr>
          <w:rFonts w:ascii="Tahoma" w:hAnsi="Tahoma" w:cs="Tahoma"/>
          <w:sz w:val="22"/>
          <w:szCs w:val="22"/>
          <w:lang w:val="sr-Cyrl-CS"/>
        </w:rPr>
      </w:pPr>
      <w:r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18A1A74A" w14:textId="77777777" w:rsidR="009D6D1C" w:rsidRDefault="009D6D1C">
      <w:pPr>
        <w:jc w:val="center"/>
        <w:rPr>
          <w:rFonts w:ascii="Tahoma" w:hAnsi="Tahoma" w:cs="Tahoma"/>
          <w:sz w:val="22"/>
          <w:szCs w:val="22"/>
          <w:lang w:val="sr-Cyrl-CS"/>
        </w:rPr>
      </w:pPr>
    </w:p>
    <w:p w14:paraId="03D6D4F2" w14:textId="77777777" w:rsidR="009D6D1C" w:rsidRDefault="009D6D1C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6030"/>
      </w:tblGrid>
      <w:tr w:rsidR="009D6D1C" w14:paraId="39101176" w14:textId="77777777">
        <w:trPr>
          <w:trHeight w:val="782"/>
        </w:trPr>
        <w:tc>
          <w:tcPr>
            <w:tcW w:w="3415" w:type="dxa"/>
            <w:vAlign w:val="center"/>
          </w:tcPr>
          <w:p w14:paraId="63B40C79" w14:textId="77777777" w:rsidR="009D6D1C" w:rsidRDefault="00083914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6030" w:type="dxa"/>
          </w:tcPr>
          <w:p w14:paraId="0DA79884" w14:textId="5822E970" w:rsidR="009D6D1C" w:rsidRDefault="009905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RS"/>
              </w:rPr>
              <w:t>Ц</w:t>
            </w:r>
            <w:r w:rsidR="00083914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по дану </w:t>
            </w:r>
          </w:p>
          <w:p w14:paraId="419AAEBB" w14:textId="77777777" w:rsidR="009D6D1C" w:rsidRDefault="00083914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ангажовања експерта у РСД </w:t>
            </w:r>
          </w:p>
        </w:tc>
      </w:tr>
      <w:tr w:rsidR="009D6D1C" w14:paraId="14A4B741" w14:textId="77777777">
        <w:tc>
          <w:tcPr>
            <w:tcW w:w="3415" w:type="dxa"/>
            <w:vAlign w:val="center"/>
          </w:tcPr>
          <w:p w14:paraId="387AB2C9" w14:textId="77777777" w:rsidR="009D6D1C" w:rsidRDefault="00083914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>
              <w:rPr>
                <w:rFonts w:ascii="Tahoma" w:eastAsia="Batang" w:hAnsi="Tahoma" w:cs="Tahoma"/>
                <w:b/>
                <w:i/>
                <w:iCs/>
                <w:color w:val="EE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6030" w:type="dxa"/>
          </w:tcPr>
          <w:p w14:paraId="46790431" w14:textId="77777777" w:rsidR="009D6D1C" w:rsidRDefault="009D6D1C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35C30E2E" w14:textId="77777777" w:rsidR="009D6D1C" w:rsidRDefault="00083914">
      <w:pPr>
        <w:pStyle w:val="ListParagraph"/>
        <w:spacing w:line="276" w:lineRule="auto"/>
        <w:jc w:val="both"/>
        <w:rPr>
          <w:rFonts w:ascii="Tahoma" w:hAnsi="Tahoma" w:cs="Tahoma"/>
          <w:b/>
          <w:i/>
          <w:iCs/>
          <w:color w:val="EE0000"/>
          <w:sz w:val="22"/>
          <w:szCs w:val="22"/>
          <w:lang w:val="sr-Cyrl-CS"/>
        </w:rPr>
      </w:pPr>
      <w:r>
        <w:rPr>
          <w:rFonts w:ascii="Tahoma" w:hAnsi="Tahoma" w:cs="Tahoma"/>
          <w:sz w:val="22"/>
          <w:szCs w:val="22"/>
        </w:rPr>
        <w:t xml:space="preserve"> </w:t>
      </w:r>
    </w:p>
    <w:p w14:paraId="11F84165" w14:textId="6AFCF886" w:rsidR="009D6D1C" w:rsidRPr="0095319C" w:rsidRDefault="009905AE" w:rsidP="2932C2D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</w:pP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>Ц</w:t>
      </w:r>
      <w:r w:rsidR="2932C2D6"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ена </w:t>
      </w: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>се исказује у</w:t>
      </w:r>
      <w:r w:rsidR="2932C2D6"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 </w:t>
      </w: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бруто износу са </w:t>
      </w:r>
      <w:r w:rsidR="2932C2D6"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>порез</w:t>
      </w: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>има</w:t>
      </w:r>
      <w:r w:rsidR="2932C2D6"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 и допринос</w:t>
      </w: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>има</w:t>
      </w:r>
      <w:r w:rsidR="2932C2D6"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 </w:t>
      </w:r>
    </w:p>
    <w:p w14:paraId="7BF178A2" w14:textId="77777777" w:rsidR="009D6D1C" w:rsidRDefault="3681356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ahoma" w:hAnsi="Tahoma" w:cs="Tahoma"/>
          <w:b/>
          <w:i/>
          <w:iCs/>
          <w:color w:val="EE0000"/>
          <w:sz w:val="22"/>
          <w:szCs w:val="22"/>
          <w:lang w:val="sr-Cyrl-CS"/>
        </w:rPr>
      </w:pPr>
      <w:r w:rsidRPr="36813566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Исказати ПДВ додавањем редова у случају да је Понуђач обвезник ПДВ </w:t>
      </w:r>
    </w:p>
    <w:p w14:paraId="4987E2F2" w14:textId="77777777" w:rsidR="009D6D1C" w:rsidRDefault="009D6D1C">
      <w:pPr>
        <w:rPr>
          <w:rFonts w:ascii="Tahoma" w:hAnsi="Tahoma" w:cs="Tahoma"/>
          <w:sz w:val="22"/>
          <w:szCs w:val="22"/>
        </w:rPr>
      </w:pPr>
    </w:p>
    <w:p w14:paraId="692622FE" w14:textId="77777777" w:rsidR="009D6D1C" w:rsidRDefault="00083914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63173610" w14:textId="77777777" w:rsidR="009D6D1C" w:rsidRDefault="009D6D1C">
      <w:pPr>
        <w:rPr>
          <w:rStyle w:val="hps"/>
          <w:rFonts w:ascii="Tahoma" w:hAnsi="Tahoma" w:cs="Tahoma"/>
          <w:sz w:val="22"/>
          <w:szCs w:val="22"/>
          <w:highlight w:val="yellow"/>
          <w:lang w:val="sr-Cyrl-CS"/>
        </w:rPr>
      </w:pPr>
    </w:p>
    <w:p w14:paraId="1FAFFA33" w14:textId="77777777" w:rsidR="009D6D1C" w:rsidRDefault="00083914">
      <w:pPr>
        <w:rPr>
          <w:rFonts w:ascii="Tahoma" w:eastAsia="Tahoma" w:hAnsi="Tahoma" w:cs="Tahoma"/>
          <w:sz w:val="22"/>
          <w:szCs w:val="22"/>
          <w:lang w:val="sr-Cyrl-RS"/>
        </w:rPr>
      </w:pPr>
      <w:r w:rsidRPr="00083914">
        <w:rPr>
          <w:rFonts w:ascii="Tahoma" w:eastAsia="Tahoma" w:hAnsi="Tahoma" w:cs="Tahoma"/>
          <w:sz w:val="22"/>
          <w:szCs w:val="22"/>
          <w:lang w:val="sr-Cyrl-RS"/>
        </w:rPr>
        <w:t>од децембра 2025. године у</w:t>
      </w:r>
      <w:r>
        <w:rPr>
          <w:rFonts w:ascii="Tahoma" w:eastAsia="Tahoma" w:hAnsi="Tahoma" w:cs="Tahoma"/>
          <w:sz w:val="22"/>
          <w:szCs w:val="22"/>
          <w:lang w:val="sr-Cyrl-RS"/>
        </w:rPr>
        <w:t xml:space="preserve"> складу са описом посла.</w:t>
      </w:r>
    </w:p>
    <w:p w14:paraId="3D1E4354" w14:textId="77777777" w:rsidR="009D6D1C" w:rsidRDefault="009D6D1C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4D09CE53" w14:textId="77777777" w:rsidR="009D6D1C" w:rsidRDefault="00083914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58D55FFE" w14:textId="77777777" w:rsidR="009D6D1C" w:rsidRDefault="009D6D1C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0C3D13B5" w14:textId="55CF0AF5" w:rsidR="009D6D1C" w:rsidRDefault="0095319C">
      <w:pPr>
        <w:rPr>
          <w:rFonts w:ascii="Tahoma" w:eastAsia="Tahoma" w:hAnsi="Tahoma" w:cs="Tahoma"/>
          <w:sz w:val="22"/>
          <w:szCs w:val="22"/>
          <w:lang w:val="sr-Cyrl-RS"/>
        </w:rPr>
      </w:pPr>
      <w:r>
        <w:rPr>
          <w:rFonts w:ascii="Tahoma" w:eastAsia="Tahoma" w:hAnsi="Tahoma" w:cs="Tahoma"/>
          <w:sz w:val="22"/>
          <w:szCs w:val="22"/>
          <w:lang w:val="sr-Cyrl-RS"/>
        </w:rPr>
        <w:t>Периодично - биће</w:t>
      </w:r>
      <w:r w:rsidR="00083914">
        <w:rPr>
          <w:rFonts w:ascii="Tahoma" w:eastAsia="Tahoma" w:hAnsi="Tahoma" w:cs="Tahoma"/>
          <w:sz w:val="22"/>
          <w:szCs w:val="22"/>
          <w:lang w:val="sr-Cyrl-RS"/>
        </w:rPr>
        <w:t xml:space="preserve"> ближе регулисан уговором о пружању услуга </w:t>
      </w:r>
    </w:p>
    <w:p w14:paraId="224CBF57" w14:textId="77777777" w:rsidR="009D6D1C" w:rsidRDefault="009D6D1C">
      <w:pPr>
        <w:rPr>
          <w:rFonts w:ascii="Tahoma" w:eastAsia="Tahoma" w:hAnsi="Tahoma" w:cs="Tahoma"/>
          <w:sz w:val="22"/>
          <w:szCs w:val="22"/>
          <w:lang w:val="sr-Cyrl-RS"/>
        </w:rPr>
      </w:pPr>
    </w:p>
    <w:p w14:paraId="1E29BA28" w14:textId="77777777" w:rsidR="009D6D1C" w:rsidRDefault="009D6D1C">
      <w:pPr>
        <w:rPr>
          <w:rFonts w:ascii="Tahoma" w:hAnsi="Tahoma" w:cs="Tahoma"/>
          <w:b/>
          <w:sz w:val="22"/>
          <w:szCs w:val="22"/>
          <w:u w:val="single"/>
        </w:rPr>
      </w:pPr>
    </w:p>
    <w:p w14:paraId="41D75B3C" w14:textId="77777777" w:rsidR="009D6D1C" w:rsidRDefault="00083914">
      <w:pPr>
        <w:rPr>
          <w:rFonts w:ascii="Tahoma" w:hAnsi="Tahoma" w:cs="Tahoma"/>
          <w:sz w:val="22"/>
          <w:szCs w:val="22"/>
          <w:lang w:val="sr-Cyrl-CS"/>
        </w:rPr>
      </w:pPr>
      <w:r>
        <w:rPr>
          <w:rFonts w:ascii="Tahoma" w:hAnsi="Tahoma" w:cs="Tahoma"/>
          <w:sz w:val="22"/>
          <w:szCs w:val="22"/>
          <w:lang w:val="sr-Cyrl-CS"/>
        </w:rPr>
        <w:t>Период важења ове понуде је минимум 30 (тридесет) дана од дана отварања понуда.</w:t>
      </w:r>
    </w:p>
    <w:p w14:paraId="53484EAD" w14:textId="77777777" w:rsidR="009D6D1C" w:rsidRDefault="00083914">
      <w:pPr>
        <w:rPr>
          <w:rFonts w:ascii="Tahoma" w:hAnsi="Tahoma" w:cs="Tahoma"/>
          <w:sz w:val="22"/>
          <w:szCs w:val="22"/>
          <w:lang w:val="sr-Cyrl-RS"/>
        </w:rPr>
      </w:pPr>
      <w:r>
        <w:rPr>
          <w:rFonts w:ascii="Tahoma" w:hAnsi="Tahoma" w:cs="Tahoma"/>
          <w:sz w:val="22"/>
          <w:szCs w:val="22"/>
        </w:rPr>
        <w:t xml:space="preserve">               </w:t>
      </w:r>
    </w:p>
    <w:p w14:paraId="3788AE92" w14:textId="77777777" w:rsidR="009D6D1C" w:rsidRDefault="009D6D1C">
      <w:pPr>
        <w:rPr>
          <w:rFonts w:ascii="Tahoma" w:hAnsi="Tahoma" w:cs="Tahoma"/>
          <w:sz w:val="22"/>
          <w:szCs w:val="22"/>
          <w:lang w:val="sr-Cyrl-RS"/>
        </w:rPr>
      </w:pPr>
    </w:p>
    <w:p w14:paraId="17FF1BB7" w14:textId="77777777" w:rsidR="009D6D1C" w:rsidRDefault="00083914">
      <w:pPr>
        <w:rPr>
          <w:rFonts w:ascii="Tahoma" w:hAnsi="Tahoma" w:cs="Tahoma"/>
          <w:sz w:val="22"/>
          <w:szCs w:val="22"/>
          <w:lang w:val="sr-Cyrl-CS"/>
        </w:rPr>
      </w:pPr>
      <w:r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0AE8948B" w14:textId="77777777" w:rsidR="009D6D1C" w:rsidRDefault="00083914">
      <w:pPr>
        <w:pStyle w:val="ListParagraph"/>
        <w:numPr>
          <w:ilvl w:val="0"/>
          <w:numId w:val="2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>
        <w:rPr>
          <w:rFonts w:ascii="Tahoma" w:hAnsi="Tahoma" w:cs="Tahoma"/>
          <w:sz w:val="22"/>
          <w:szCs w:val="22"/>
        </w:rPr>
        <w:t>CV</w:t>
      </w:r>
      <w:r>
        <w:rPr>
          <w:rFonts w:ascii="Tahoma" w:hAnsi="Tahoma" w:cs="Tahoma"/>
          <w:sz w:val="22"/>
          <w:szCs w:val="22"/>
          <w:lang w:val="sr-Cyrl-RS"/>
        </w:rPr>
        <w:t xml:space="preserve"> експерта</w:t>
      </w:r>
    </w:p>
    <w:p w14:paraId="73FA9A96" w14:textId="77777777" w:rsidR="009D6D1C" w:rsidRDefault="36813566">
      <w:pPr>
        <w:pStyle w:val="ListParagraph"/>
        <w:numPr>
          <w:ilvl w:val="0"/>
          <w:numId w:val="2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36813566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74B887B1" w14:textId="77777777" w:rsidR="009D6D1C" w:rsidRDefault="009D6D1C">
      <w:pPr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9D6D1C" w14:paraId="41EC589A" w14:textId="77777777">
        <w:tc>
          <w:tcPr>
            <w:tcW w:w="3114" w:type="dxa"/>
          </w:tcPr>
          <w:p w14:paraId="54281023" w14:textId="77777777" w:rsidR="009D6D1C" w:rsidRDefault="00083914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7777777" w:rsidR="009D6D1C" w:rsidRDefault="009D6D1C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77777777" w:rsidR="009D6D1C" w:rsidRDefault="00083914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ача</w:t>
            </w:r>
          </w:p>
        </w:tc>
      </w:tr>
      <w:tr w:rsidR="009D6D1C" w14:paraId="554B6914" w14:textId="77777777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9D6D1C" w:rsidRDefault="009D6D1C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9D6D1C" w:rsidRDefault="009D6D1C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77777777" w:rsidR="009D6D1C" w:rsidRDefault="009D6D1C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9D6D1C" w:rsidRDefault="009D6D1C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9D6D1C" w:rsidRDefault="009D6D1C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9D6D1C" w:rsidRDefault="009D6D1C">
      <w:pPr>
        <w:rPr>
          <w:rFonts w:ascii="Tahoma" w:hAnsi="Tahoma" w:cs="Tahoma"/>
          <w:sz w:val="22"/>
          <w:szCs w:val="22"/>
        </w:rPr>
      </w:pPr>
    </w:p>
    <w:sectPr w:rsidR="009D6D1C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878A5"/>
    <w:multiLevelType w:val="multilevel"/>
    <w:tmpl w:val="0EF878A5"/>
    <w:lvl w:ilvl="0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535131"/>
    <w:multiLevelType w:val="multilevel"/>
    <w:tmpl w:val="45535131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072903">
    <w:abstractNumId w:val="1"/>
  </w:num>
  <w:num w:numId="2" w16cid:durableId="1666667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12B92"/>
    <w:rsid w:val="00023BDF"/>
    <w:rsid w:val="00034ABC"/>
    <w:rsid w:val="0005276B"/>
    <w:rsid w:val="00053C30"/>
    <w:rsid w:val="00063AAB"/>
    <w:rsid w:val="00073B3A"/>
    <w:rsid w:val="00083914"/>
    <w:rsid w:val="00091A29"/>
    <w:rsid w:val="00096E62"/>
    <w:rsid w:val="00097542"/>
    <w:rsid w:val="000A2225"/>
    <w:rsid w:val="000B5B91"/>
    <w:rsid w:val="000D48DA"/>
    <w:rsid w:val="000D743C"/>
    <w:rsid w:val="000D776C"/>
    <w:rsid w:val="000E78E9"/>
    <w:rsid w:val="0010692A"/>
    <w:rsid w:val="001121FA"/>
    <w:rsid w:val="00114B9D"/>
    <w:rsid w:val="001271FB"/>
    <w:rsid w:val="00132AB6"/>
    <w:rsid w:val="00145039"/>
    <w:rsid w:val="00157E42"/>
    <w:rsid w:val="0016184A"/>
    <w:rsid w:val="0016616B"/>
    <w:rsid w:val="00170EC6"/>
    <w:rsid w:val="00174410"/>
    <w:rsid w:val="00187C7A"/>
    <w:rsid w:val="001A0556"/>
    <w:rsid w:val="001A4867"/>
    <w:rsid w:val="001B39A9"/>
    <w:rsid w:val="001B66CB"/>
    <w:rsid w:val="001C1F5B"/>
    <w:rsid w:val="001C2B01"/>
    <w:rsid w:val="001C7621"/>
    <w:rsid w:val="001D4599"/>
    <w:rsid w:val="001D6C16"/>
    <w:rsid w:val="001E46C5"/>
    <w:rsid w:val="00204EC8"/>
    <w:rsid w:val="00207C59"/>
    <w:rsid w:val="002167EA"/>
    <w:rsid w:val="00221011"/>
    <w:rsid w:val="00234F15"/>
    <w:rsid w:val="002414D8"/>
    <w:rsid w:val="00241693"/>
    <w:rsid w:val="0025558F"/>
    <w:rsid w:val="002663AE"/>
    <w:rsid w:val="00285391"/>
    <w:rsid w:val="002923AA"/>
    <w:rsid w:val="002A26B3"/>
    <w:rsid w:val="002B312E"/>
    <w:rsid w:val="002C09E1"/>
    <w:rsid w:val="002D6BAB"/>
    <w:rsid w:val="002F45EE"/>
    <w:rsid w:val="0031058F"/>
    <w:rsid w:val="00336F65"/>
    <w:rsid w:val="00343BEB"/>
    <w:rsid w:val="00354C3C"/>
    <w:rsid w:val="00376EBE"/>
    <w:rsid w:val="003B4E56"/>
    <w:rsid w:val="003C14F4"/>
    <w:rsid w:val="003D7778"/>
    <w:rsid w:val="004047E5"/>
    <w:rsid w:val="00441FBF"/>
    <w:rsid w:val="00447F96"/>
    <w:rsid w:val="00454324"/>
    <w:rsid w:val="00464590"/>
    <w:rsid w:val="004652D9"/>
    <w:rsid w:val="0046640F"/>
    <w:rsid w:val="00472463"/>
    <w:rsid w:val="004771B5"/>
    <w:rsid w:val="0049000C"/>
    <w:rsid w:val="004A6DE5"/>
    <w:rsid w:val="004B34E9"/>
    <w:rsid w:val="004C6E31"/>
    <w:rsid w:val="004D0F72"/>
    <w:rsid w:val="004D48CE"/>
    <w:rsid w:val="004E6729"/>
    <w:rsid w:val="00525B66"/>
    <w:rsid w:val="0053772E"/>
    <w:rsid w:val="00543460"/>
    <w:rsid w:val="00547E6C"/>
    <w:rsid w:val="005533C7"/>
    <w:rsid w:val="005547C1"/>
    <w:rsid w:val="00554E9E"/>
    <w:rsid w:val="005569BD"/>
    <w:rsid w:val="005756ED"/>
    <w:rsid w:val="005A35CD"/>
    <w:rsid w:val="005A3846"/>
    <w:rsid w:val="005A6A2B"/>
    <w:rsid w:val="005A7513"/>
    <w:rsid w:val="005E5135"/>
    <w:rsid w:val="005E7A71"/>
    <w:rsid w:val="006044E4"/>
    <w:rsid w:val="00640817"/>
    <w:rsid w:val="006434E5"/>
    <w:rsid w:val="0065724E"/>
    <w:rsid w:val="00665856"/>
    <w:rsid w:val="00666C5D"/>
    <w:rsid w:val="0068363F"/>
    <w:rsid w:val="00697FF9"/>
    <w:rsid w:val="006A12BD"/>
    <w:rsid w:val="006A6D58"/>
    <w:rsid w:val="006B0757"/>
    <w:rsid w:val="006C046E"/>
    <w:rsid w:val="006C2BFF"/>
    <w:rsid w:val="006E0E7B"/>
    <w:rsid w:val="006E7EDE"/>
    <w:rsid w:val="006F2D41"/>
    <w:rsid w:val="00701156"/>
    <w:rsid w:val="007238CD"/>
    <w:rsid w:val="00767ACE"/>
    <w:rsid w:val="007B7338"/>
    <w:rsid w:val="007F0411"/>
    <w:rsid w:val="007F059F"/>
    <w:rsid w:val="007F4529"/>
    <w:rsid w:val="008147A0"/>
    <w:rsid w:val="008401DE"/>
    <w:rsid w:val="00864C0B"/>
    <w:rsid w:val="0086508F"/>
    <w:rsid w:val="008772B4"/>
    <w:rsid w:val="00882409"/>
    <w:rsid w:val="008A1522"/>
    <w:rsid w:val="008A3A51"/>
    <w:rsid w:val="008B1156"/>
    <w:rsid w:val="008B2D73"/>
    <w:rsid w:val="008D3496"/>
    <w:rsid w:val="008F4244"/>
    <w:rsid w:val="00900F5D"/>
    <w:rsid w:val="00904346"/>
    <w:rsid w:val="00905630"/>
    <w:rsid w:val="009104CF"/>
    <w:rsid w:val="009166CC"/>
    <w:rsid w:val="0095319C"/>
    <w:rsid w:val="00963733"/>
    <w:rsid w:val="0096729B"/>
    <w:rsid w:val="009905AE"/>
    <w:rsid w:val="00992063"/>
    <w:rsid w:val="00994476"/>
    <w:rsid w:val="009963D9"/>
    <w:rsid w:val="009B11D3"/>
    <w:rsid w:val="009C463E"/>
    <w:rsid w:val="009D6D1C"/>
    <w:rsid w:val="00A3107D"/>
    <w:rsid w:val="00A36251"/>
    <w:rsid w:val="00A56D42"/>
    <w:rsid w:val="00AB0DA7"/>
    <w:rsid w:val="00AB365C"/>
    <w:rsid w:val="00AC1A36"/>
    <w:rsid w:val="00AD6141"/>
    <w:rsid w:val="00AD74CC"/>
    <w:rsid w:val="00AE4966"/>
    <w:rsid w:val="00AF4F47"/>
    <w:rsid w:val="00B00F4B"/>
    <w:rsid w:val="00B02B05"/>
    <w:rsid w:val="00B07C6B"/>
    <w:rsid w:val="00B24A51"/>
    <w:rsid w:val="00B329BB"/>
    <w:rsid w:val="00B42F82"/>
    <w:rsid w:val="00B55E2A"/>
    <w:rsid w:val="00B60B7E"/>
    <w:rsid w:val="00B67019"/>
    <w:rsid w:val="00B85DFC"/>
    <w:rsid w:val="00B92C3C"/>
    <w:rsid w:val="00BA0EED"/>
    <w:rsid w:val="00BB1E84"/>
    <w:rsid w:val="00BE2CC3"/>
    <w:rsid w:val="00BF1347"/>
    <w:rsid w:val="00BF2F32"/>
    <w:rsid w:val="00C00932"/>
    <w:rsid w:val="00C21E47"/>
    <w:rsid w:val="00C25A1D"/>
    <w:rsid w:val="00C62385"/>
    <w:rsid w:val="00CC6C0B"/>
    <w:rsid w:val="00CD05B7"/>
    <w:rsid w:val="00CD1E62"/>
    <w:rsid w:val="00CF52B4"/>
    <w:rsid w:val="00D0707C"/>
    <w:rsid w:val="00D07AE3"/>
    <w:rsid w:val="00D22FDE"/>
    <w:rsid w:val="00D2464E"/>
    <w:rsid w:val="00D24EC9"/>
    <w:rsid w:val="00D403EA"/>
    <w:rsid w:val="00D434D8"/>
    <w:rsid w:val="00D44795"/>
    <w:rsid w:val="00D5217B"/>
    <w:rsid w:val="00D67C6F"/>
    <w:rsid w:val="00D67ED9"/>
    <w:rsid w:val="00D74DAA"/>
    <w:rsid w:val="00D75519"/>
    <w:rsid w:val="00D86A8E"/>
    <w:rsid w:val="00DB4112"/>
    <w:rsid w:val="00DB4C16"/>
    <w:rsid w:val="00DC2F2A"/>
    <w:rsid w:val="00DD098C"/>
    <w:rsid w:val="00DD7FC5"/>
    <w:rsid w:val="00DE6C72"/>
    <w:rsid w:val="00DE7F7D"/>
    <w:rsid w:val="00DF29FA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B78A2"/>
    <w:rsid w:val="00EC15CE"/>
    <w:rsid w:val="00EE00D1"/>
    <w:rsid w:val="00EE6287"/>
    <w:rsid w:val="00EE710D"/>
    <w:rsid w:val="00EF2C3A"/>
    <w:rsid w:val="00EF7B3F"/>
    <w:rsid w:val="00F00905"/>
    <w:rsid w:val="00F01750"/>
    <w:rsid w:val="00F16D46"/>
    <w:rsid w:val="00F506E4"/>
    <w:rsid w:val="00F638A3"/>
    <w:rsid w:val="00F72843"/>
    <w:rsid w:val="00F731A4"/>
    <w:rsid w:val="00F7329E"/>
    <w:rsid w:val="00F73E02"/>
    <w:rsid w:val="00F948B4"/>
    <w:rsid w:val="00FA26C1"/>
    <w:rsid w:val="00FC688D"/>
    <w:rsid w:val="00FD6085"/>
    <w:rsid w:val="00FE7726"/>
    <w:rsid w:val="0A88B953"/>
    <w:rsid w:val="0CE342FF"/>
    <w:rsid w:val="114069C9"/>
    <w:rsid w:val="12FF0297"/>
    <w:rsid w:val="14494E4D"/>
    <w:rsid w:val="2932C2D6"/>
    <w:rsid w:val="30C8873C"/>
    <w:rsid w:val="36813566"/>
    <w:rsid w:val="41EAB3C7"/>
    <w:rsid w:val="4FF557B2"/>
    <w:rsid w:val="5B06CE42"/>
    <w:rsid w:val="5DD86E67"/>
    <w:rsid w:val="6610B216"/>
    <w:rsid w:val="664F8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7607A7"/>
  <w15:docId w15:val="{F68F69E2-CE8F-4499-AC35-46FEE1EE6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</w:p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qFormat/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rFonts w:eastAsia="Calibri"/>
      <w:lang w:val="nl-NL" w:eastAsia="nl-NL"/>
    </w:rPr>
  </w:style>
  <w:style w:type="character" w:customStyle="1" w:styleId="hps">
    <w:name w:val="hps"/>
    <w:basedOn w:val="DefaultParagraphFont"/>
  </w:style>
  <w:style w:type="character" w:customStyle="1" w:styleId="CommentTextChar">
    <w:name w:val="Comment Text Char"/>
    <w:basedOn w:val="DefaultParagraphFont"/>
    <w:link w:val="CommentText"/>
    <w:qFormat/>
    <w:rPr>
      <w:rFonts w:eastAsia="Times New Roman"/>
      <w:lang w:val="sl-SI" w:eastAsia="sl-SI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 w:val="24"/>
      <w:szCs w:val="24"/>
      <w:lang w:val="sl-SI" w:eastAsia="sl-SI"/>
    </w:rPr>
  </w:style>
  <w:style w:type="character" w:customStyle="1" w:styleId="HeaderChar">
    <w:name w:val="Header Char"/>
    <w:basedOn w:val="DefaultParagraphFont"/>
    <w:link w:val="Header"/>
    <w:qFormat/>
    <w:rPr>
      <w:rFonts w:eastAsia="Times New Roman"/>
      <w:sz w:val="24"/>
      <w:szCs w:val="24"/>
      <w:lang w:val="sl-SI" w:eastAsia="sl-SI"/>
    </w:rPr>
  </w:style>
  <w:style w:type="character" w:customStyle="1" w:styleId="FooterChar">
    <w:name w:val="Footer Char"/>
    <w:basedOn w:val="DefaultParagraphFont"/>
    <w:link w:val="Footer"/>
    <w:rPr>
      <w:rFonts w:eastAsia="Times New Roman"/>
      <w:sz w:val="24"/>
      <w:szCs w:val="24"/>
      <w:lang w:val="sl-SI" w:eastAsia="sl-SI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="Times New Roman"/>
      <w:lang w:val="sl-SI" w:eastAsia="sl-SI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eastAsia="Calibri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9f782b-6555-4c70-ab62-a2e84627f3cc">
      <Terms xmlns="http://schemas.microsoft.com/office/infopath/2007/PartnerControls"/>
    </lcf76f155ced4ddcb4097134ff3c332f>
    <TaxCatchAll xmlns="e1d928ad-8fcd-4c9f-9639-bb1e055219a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DCEB8184A204D8954175542BA33E1" ma:contentTypeVersion="15" ma:contentTypeDescription="Create a new document." ma:contentTypeScope="" ma:versionID="83a1863dd0633733e9abdfc663462311">
  <xsd:schema xmlns:xsd="http://www.w3.org/2001/XMLSchema" xmlns:xs="http://www.w3.org/2001/XMLSchema" xmlns:p="http://schemas.microsoft.com/office/2006/metadata/properties" xmlns:ns2="0b9f782b-6555-4c70-ab62-a2e84627f3cc" xmlns:ns3="e1d928ad-8fcd-4c9f-9639-bb1e055219af" targetNamespace="http://schemas.microsoft.com/office/2006/metadata/properties" ma:root="true" ma:fieldsID="0ec83e9b789dfcd535f3a048cad1a17f" ns2:_="" ns3:_="">
    <xsd:import namespace="0b9f782b-6555-4c70-ab62-a2e84627f3cc"/>
    <xsd:import namespace="e1d928ad-8fcd-4c9f-9639-bb1e05521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f782b-6555-4c70-ab62-a2e84627f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928ad-8fcd-4c9f-9639-bb1e055219a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8c8016-95c5-4df6-b76f-7ae3abb5fbac}" ma:internalName="TaxCatchAll" ma:showField="CatchAllData" ma:web="e1d928ad-8fcd-4c9f-9639-bb1e055219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0D2C8C-A3C8-4FD9-B098-8DFAE6381119}">
  <ds:schemaRefs/>
</ds:datastoreItem>
</file>

<file path=customXml/itemProps2.xml><?xml version="1.0" encoding="utf-8"?>
<ds:datastoreItem xmlns:ds="http://schemas.openxmlformats.org/officeDocument/2006/customXml" ds:itemID="{6F59FDD3-6D5A-401E-8AD6-8849473CCCFB}">
  <ds:schemaRefs/>
</ds:datastoreItem>
</file>

<file path=customXml/itemProps3.xml><?xml version="1.0" encoding="utf-8"?>
<ds:datastoreItem xmlns:ds="http://schemas.openxmlformats.org/officeDocument/2006/customXml" ds:itemID="{5F57A8FD-8D91-4CA6-9CCD-E632BE4E2F25}">
  <ds:schemaRefs/>
</ds:datastoreItem>
</file>

<file path=customXml/itemProps4.xml><?xml version="1.0" encoding="utf-8"?>
<ds:datastoreItem xmlns:ds="http://schemas.openxmlformats.org/officeDocument/2006/customXml" ds:itemID="{1FA72875-6780-4C0A-A03C-AFB206663B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f782b-6555-4c70-ab62-a2e84627f3cc"/>
    <ds:schemaRef ds:uri="e1d928ad-8fcd-4c9f-9639-bb1e05521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94</Characters>
  <Application>Microsoft Office Word</Application>
  <DocSecurity>0</DocSecurity>
  <Lines>8</Lines>
  <Paragraphs>2</Paragraphs>
  <ScaleCrop>false</ScaleCrop>
  <Company>SKGO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SKGO</cp:lastModifiedBy>
  <cp:revision>9</cp:revision>
  <cp:lastPrinted>2009-04-14T19:13:00Z</cp:lastPrinted>
  <dcterms:created xsi:type="dcterms:W3CDTF">2025-11-24T09:17:00Z</dcterms:created>
  <dcterms:modified xsi:type="dcterms:W3CDTF">2025-11-2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ADCEB8184A204D8954175542BA33E1</vt:lpwstr>
  </property>
  <property fmtid="{D5CDD505-2E9C-101B-9397-08002B2CF9AE}" pid="3" name="MediaServiceImageTags">
    <vt:lpwstr/>
  </property>
  <property fmtid="{D5CDD505-2E9C-101B-9397-08002B2CF9AE}" pid="4" name="KSOProductBuildVer">
    <vt:lpwstr>2057-12.2.0.23155</vt:lpwstr>
  </property>
  <property fmtid="{D5CDD505-2E9C-101B-9397-08002B2CF9AE}" pid="5" name="ICV">
    <vt:lpwstr>3BCD7A0EA88C447F8BC7886E1B3C270C_12</vt:lpwstr>
  </property>
</Properties>
</file>